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31</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ทุกท่านกำลังรับชม Channel 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ภาคเช้าค่ะ คุณผู้ชมติดตามอยู่กับคุณณัฐพลจุดการพาณิชย์ ผมวัฒนะ คล้ายแก้ว อาจารย์ล่ามภาษามือประจำรายการของเราอาการของคริสต์ศาสนาเหยียบชำราบตากลับมาให้อีกสักครู่หนึ่งนะครับ พบกับคุณกิตติเสรีประยูรจะมาอัพเดตสถานการณ์ที่สหรัฐอเมริกาเช้าวันนี้เราพบกันนะครับ ในวันพฤหัสบดี ที่ 31 ตุลาคมพุทธศักราช 2567 ซึ่งวันนี้ตรงกับวันฮาโลวีน แล้วก็ไหนว่าเราประเทศไทยตรงกับวันพระนะครับ</w:t>
      </w:r>
    </w:p>
    <w:p>
      <w:pPr>
        <w:pStyle w:val="BodyText"/>
      </w:pPr>
      <w:r>
        <w:t xml:space="preserve">(คุณณัฐภัทรพล) ใช่ครับ วันฮาโลวีน คืนนี้แน่นอนว่าจะมีเหล่าบรรดาผีต่าง ๆ นะออกมานะครับ เพื่อที่จะมาหลอกหลอนนะครับ ความเชื่อนะครับ คุณวัฒนะครับ</w:t>
      </w:r>
    </w:p>
    <w:p>
      <w:pPr>
        <w:pStyle w:val="BodyText"/>
      </w:pPr>
      <w:r>
        <w:t xml:space="preserve">(คุณวัฒนะ) หลายคนก็พร้อมที่จะแต่งตัวเป็นผีต่าง ๆ นะครับ เพื่อที่จะท่องราตรีกันค่ำคืนนี้นะคะ ก็เป็นความเชื่อ การรับเอาวัฒนธรรมประเพณีทางตะวันตกนะครับ คุณผู้ชม ทำให้บ้านเราประเทศไทยก็มีการจัดเทศกาลแบบนี้ ตอนเช้าผมเห็นขับรถคุณพ่อคุณแม่หลายท่านแต่งตัวให้เด็ก ๆ เป็นชุดต่าง ๆ ตามเทศกาลฮาโลวีน แต่ว่าความเชื่อนี้นะครับ คุณผู้ชม ต้องบอกว่าเป็นการส่งเสริมเรื่องการท่องเที่ยวเหมือนการทำให้มีกิจกรรมมาก ๆ แต่ว่าเมื่อคืนนี้ครับ คุณผู้ชมบอกว่าพี่ดูจริงเนื่องจากว่าการแข่งขันฟุตบอลอังกฤษนะครับ คาราบาวคัพคาราบาวคัพต้องบอกว่าเธอเป็นคนไทยทำให้เมื่อคืนดี แมนเชสเตอร์ยูไนเต็ด นี่นะคะ คุณผู้ชมสามารถเอาชนะเลสเตอร์ ที่ไปได้นะครับ ฉลองโค้ชใหม่ด้วยนะครับ มีการมาคุมทีมชั่วคราวกันก่อนนะครับ คุณผู้ชมครับ ก็ทำให้แมนเชสเตอร์ยูไนเต็ด เข้ารอบไป รอบหน้ารู้สึกว่าจะเจอกับสเปอร์สใช่ไหมครับ</w:t>
      </w:r>
    </w:p>
    <w:p>
      <w:pPr>
        <w:pStyle w:val="BodyText"/>
      </w:pPr>
      <w:r>
        <w:t xml:space="preserve">(คุณณัฐภัทรพล) ต้องบอกว่าเป็นคู่แข่งขันที่สมน้ำสมเนื้อ ก็คือผลการแข่งขันนะ คุณผู้ชม ต้อนรับเทศกาลฮาโลวีนนะ บ้านเราวันนี้ตรงกับวันพระนะครับ แน่นอนหลาย ๆ คนก็ทำบุญตั้งแต่เช้าเป็นการสร้างบุญให้กับตัวเองแล้วก็ยิ้มตั้งแต่เช้าด้วย เพราะว่าน้ำมันก็ลงนะคะ คุณวัฒนะครับ น้ำมันเบนซินแก๊สโซฮอล์ก็ลงไป 50 สตางค์นะครับ ส่วนเบนซินธรรมดาลงไป 40 สตางค์ หลายคนก็ยังพอยิ้มได้นะครับ ส่วนทองคำพูดแล้วพูดอีกนะคะ คุณวรรธนะ หายที่เกิดขึ้นกับบ้านเรานะครับ ราคาทองคำคนที่จะอยู่ในขณะนี้ก็ต้องบอกว่ายิ้มออก หรือว่าเป็นราคาที่ขึ้นสู่ดีจริง ๆ นะครับ ในเวลานี้ส่วนต่าง ๆ ในรัฐสภาเช้านี้คุณผู้ชมเหมือนช่อง 10 มา หลายคนก็บอกว่าเอวันนี้มีประชุมสภาไหม วันนี้ไม่มีการประชุมสภาผู้แทนราษฎรนะครับ เนื่องจากว่าเมื่อวานนี้ติดตามการถ่ายทอดสด อ่านพระราชกฤษฎีกาปิดสมัยประชุมไปแล้วนะครับ สมัยประชุมหน้าในรัฐสภาจะกลับนับตั้งแต่ 12 ธันวาคม 2567 เป็นต้นไป และจะยาวไปจนถึงข้ามปี 50 เมตร สายยนต์ 2558 ครับ ใช่ครับ เป็นสมัยประชุมสามัญ ครั้งที่ 2 ครั้งที่ 22 ของปี 2557 นั่นเอง ติดตามกันเองนะครับ อีก 40 กว่าวันติดตามกันต่อกับ การประชุมในรัฐสภาแต่ช่วงนี้ก็ยังมีการลงพื้นที่การนะครับ ต้องบอกว่าลงพื้นที่กันได้แบบเต็ม ๆ เวลาเลยนะ เพราะว่าไม่ต้องเข้ามาที่สภา แต่บางท่านก่อนต้องเข้ามาประชุมกรรมาธิการต่าง ๆ</w:t>
      </w:r>
    </w:p>
    <w:p>
      <w:pPr>
        <w:pStyle w:val="BodyText"/>
      </w:pPr>
      <w:r>
        <w:t xml:space="preserve">(คุณวัฒนะ) และพัฒนาก็ยังมีที่อยู่งานยังคงมีอยู่นะครับ ก็ไม่เห็นเงียบเหงานะครับ คุณผู้ชม ทั้งสส. และสว. ยังคงมีบทบาทหน้าที่ เดี๋ยวทำงานให้กับพี่น้องประชาชนด้วยเช่นกันนะครับ เช้านี้เรามาเริ่มกันที่การทำหน้าที่ของประธานสภาผู้แทนราษฎรท่านอาจารย์วันนอร์ เช้านี้ สื่อมวลชนมีโอกาสพูดคุยแล้วก็สอบถามที่เกี่ยวข้องกับคดีดังของประเทศไทย ดิไอคอนกรุ๊ปดิไอคอนกรุ๊ปข่าวมาว่ามีการยื่นหนังสือมาร้องเรียนที่ประธานสภาผู้แทนราษฎรให้ไป ตามเพื่อนของกฎหมาย ตามข้อบังคับต่าง ๆ นี้เป็นอย่างไรเมื่อวานนี้ ท่านประธานสภาผู้แทนราษฎร ท่านอาจารย์วันนอร์ ยังไม่ถึงมือ ไม่ถึงมือมา แต่ถ้ามาถึงก็พร้อมที่จะตรวจสอบให้ ณ เวลานี้ ในส่วนของทางสภาเองที่นะคะ ข้อใดมีคำตอบอย่างน้อย 2 เรื่องกลับได้ไหมครับ มีการแต่งกายแล้วก็มาถ่ายรูปในสภาไปนั่งในห้องประชุมก็มี เรื่องนี้กำลังตรวจสอบอย่างเข้มข้นด้วยเช่นกันครับ ไปติดตามประเด็นแรกเช้านี้ครับ นายวันมูหะมัดนอร์ มะทา ประธานสภาผู้แทนราษฎร ได้กล่าวถึงกรณีของทางผ่านรัฐ เรียกร้องให้ท่านประธานสภาผู้แทนราษฎรไปตรวจสอบนักการเมือง ได้ที่อยู่ในพรรคเพื่อไทยแล้วก็มีส่วนไปเกี่ยวข้องกับคดี iThe iCon Group นะครับ บอกว่าหากมีหนังสือมาที่ตน ก็จะพิจารณาดำเนินการตามข้อกฎหมายตามข้อบังคับแล้วก็หน้าที่ของประธานต่อ ทางเป็นกำลังเสนอข่าวทั่วไป มาแถลงข่าวนี่โดยไม่ได้รับเรื่องอย่างเป็นทางการ ก็แถลงไปก็คงไม่ดี เพราะว่าต้องเป็นกลางทางการเมือง แต่ถ้าหากมีหนังสือมาอย่างเป็นทางการ ก็อยู่ในอำนาจของหน้าที่ของประธานสภา ตนพร้อมที่จะดำเนินการในกระบวนการต่อไป ส่วนมีการตั้งคำถามเกิดขึ้น ว่าเป็นประธานสภาผู้แทนราษฎรจากการตรวจสอบหรือไม่ ประธานสภาผู้แทนราษฎร ท่านอาจารย์วันนอร์บอกแบบนี้ครับ บอกว่าเรื่องกล้าหรือไม่กล้าไม่เกี่ยวกันเป็นเรื่องของหน้าที่ที่จะทำ ตนก็พร้อมที่จะทำหน้าที่ในสภาให้คนอื่นมารูปต่าง ๆ มาพัฒนาระบบการปฏิบัติงาน ของสภายังไม่เหมือนการปฏิรูปหรือว่าการพัฒนา การมีกฎหมายต้องปฏิบัติ ตามกฎหมายมีข้อบังคับก็ตรง ปฏิบัติตามข้อบังคับต่อไป ตนให้ความคิดครั้งกับเรื่องนี้อยู่ แล้วทางหรือบุคคลทั้งหลายที่เข้ามาในสภา มาใช้สภาหาประโยชน์ใด ๆ ต้องดำเนินการอย่างเด็ดขาดด้วยเช่นกัน นอกจากนี้นะครับ ประธานสภาผู้แทนราษฎรจะได้กล่าวถึงนักการเมือง ส เสือ ตัวย่อนะครับ ที่เป็นปรากฎเป็นคลิปก่อนหน้านี้ว่า อยากให้ใช้คำที่ประชาชนเข้าใจง่าย ๆ ว่าคนที่มาอาศัยหากินในนี้ ต้องขจัดออกไปให้หมด เพราะว่าเป็นที่ของประชาชนซึ่งประธานคณะกรรมาธิการทั้งหลายก็ต้องรับผิดชอบด้วยเช่นกัน ประธานกรรมาธิการ หรือว่ารองประธานสภาหรือเลขาธิการสภานี่แต่งตั้งบุคคลใด ๆ แล้วบุคคลนั้น ย่อมทำความเสียหายต่อสภาได้ ประธานกรรมาธิการรวม ทั้งเลขาธิการของสภาผู้แทนราษฎร ผู้แต่งตั้งผู้รับผิดชอบ จดหมายอย่างเดียวอาจจะไปไม่ถึง แต่ว่าประมวลจริยธรรมที่อะไรครับ ซึ่งทางศาลรัฐธรรมนูญได้กำหนดมาให้สภาปลูกต้องปฏิบัติการตาม กรณีนี้จึงไม่ใช่เรื่องเล่น ๆ ถ้าผิดร้ายแรง ทั้งตัวแต่งตั้ง คนแต่งตั้งเอง ก็ผิดร้ายแรงเช่นกัน ฟังเสียงนะคะ คุณผู้ชมท่านอาจารย์วันนอร์ ให้สัมภาษณ์กับผู้สื่อข่าวไปแถลงที่ห้องของสื่อมวลชนในสภาเมื่อวานนี้</w:t>
      </w:r>
    </w:p>
    <w:p>
      <w:pPr>
        <w:pStyle w:val="BodyText"/>
      </w:pPr>
      <w:r>
        <w:t xml:space="preserve">(คุณวันมูหะมัดนอร์) ผมอยากจะใช้คำพูดเอาไปให้ประชาชนง่าย ๆ พวกเหลือบสังคมทั้งหลายที่มาหากินในนี้ ต่อไปเราต้องขจัดให้หมดนะครับ ต้องกำจัดให้หมด ถ้าเป็นที่ของพี่น้องประชาชน ประธานกรรมาธิการทั้งหลาย ก็ต้องรับผิดชอบด้วยนะครับ เพราะว่าถ้าหากกรรมาธิการ ประธานสภา หรือรองประธานสภา หรือเลขาธิการ ก็ไปแต่งตั้งบุคคลใด แล้วบุคคลนั้นทำความเสียหาย ประธานสภา ประธานกรรมาธิการ ทุกคณะ รวมทั้งเลขาธรวมทั้งคณะเลขาธิการสภาผู้ที่แต่งตั้งนั้นชอบส่วนก่อนหน้านี้นะครับ</w:t>
      </w:r>
    </w:p>
    <w:p>
      <w:pPr>
        <w:pStyle w:val="BodyText"/>
      </w:pPr>
      <w:r>
        <w:t xml:space="preserve">(คุณณัฐภัทรพล) ในส่วนของท่านอาจารย์วันประธานสภาผู้แทนราษฎรนะคะ บอกว่าได้ให้กันแต่ละท่าน 35 คณะไ ปตรวจสอบเรื่องนี้มีผลตอบรับเป็นอย่างไรล่าสุดนะครับ ประธานสภาผู้แทนราษฎรกล่าวว่ายังไม่ได้รับรายงานกลับมา อยู่ระหว่างการตรวจสอบพร้อมย้ำ ว่าหากไม่มีหรือมีไม่มากนี่เพียงคน 2 คนเท่านั้น ตนอยากให้สถาบันแห่งนี้เป็นที่ไว้วางใจของประชาชน ไปทำอะไรที่เสื่อมเสียเป็นการแอบอ้างชื่อ ของมือจากทุกฝ่าย ว่าต้องช่วยกันรับผิดชอบ มาแต่งตั้งคนก็มาไม่ได้เหรอครับ ส่วนที่สามารถจับคนผิดหลังได้หรือไม่อย่างไรนั้น ประธานสภาผู้แทนราษฎรระบุ ว่าถ้าเกิดความเสียหายแล้ว ก็มีคนเราเข้ามันก็ต้องดำเนินการ แต่ว่าประมวลจริยธรรมได้ใช้กับคนที่อยู่ ในมันไม่ย้อนหลัง เพราะว่าไม่ใช่กฎหมายส่วนการตรวจสอบในทางพระความคืบหน้าอย่างไรหรือไม่ ข้อความนี้นะครับ ประธานสภาผู้แทนราษฎร บอกว่ากำลังดำเนินคดี 2 คดี ไม่ว่าจะเป็นเรื่องของการแต่งกาย เป็นคนในสภาและเป็นคนถ่ายรูป ไปแอบอ้างที่นะครับ ถัดมาประธานสภาผู้แทนราษฎรดังกล่าวเพิ่มเติม ถึงนักการเมือง ส เสือ เป็นคลิปเสียง ต้นสะเดาไปไม่ได้ว่าเป็นใครก็ไม่ได้นะครับ เขาอาจจะกลายเป็นการเป็นการกล่าวหา พรรคการเมืองประชาชนต้องมีมาตรฐาน ให้ประชาชนไว้วางใจ เชื่อว่าพรรคการเมืองคงดำเนินการอยู่แล้ว กับเรื่องนี้ เพราะว่าถ้าพรรคการเมืองทำให้ประชาชนไม่เชื่อถือต่อใครจะเป็นเลือดล่ะครับ สยามว่ากรณีของสูตร เรื่องเข้ามาหรือยังเรื่องนี้ทางประธานสภาผู้แทนราษฎร ยังได้กล่าวเพิ่มเติม ว่ายังไม่มีนะเรื่องที่เราไปยังกลุ่มโดยตรง ยังไม่มียังไม่ถึงตน เพราะผู้เสียหายน่าจะไปหน่วยงานที่รับผิดชอบโดยตรง แต่เรื่องที่มาถึงประธานสภา ณ เวลานี้ ยังไม่มีการส่งเข้ามาที่มือประธานสภานะครับ</w:t>
      </w:r>
    </w:p>
    <w:p>
      <w:pPr>
        <w:pStyle w:val="BodyText"/>
      </w:pPr>
      <w:r>
        <w:t xml:space="preserve">(คุณวัฒนะ) ติดตามกันต่อไปนะครับ คุณผู้ชมครับ ข่าวเกี่ยวกับเรื่องของจักรวาล The iCon Group นี้นะวงการเลยทีเดียวนะคะ ไม่ว่าจะเป็นดารา นักการเมืองนะครับ รวมถึงทนายความ ก็มีการชิงไปหลายที่แล้วนะครับ พระภิกษุสงฆ์ก็โดนนะคะ คุณวัฒนะ ก็ต้องบอกว่าเป็นประกันสังคมที่ทุกคนต้องตามทุกวันอันนี้มันจะมีสตอรี่เป็นอย่างไร เปิดมาตลอดน่ะ รวมถึงนักการเมือง แล้วก็มีการบอกตัวย่อของนักการเมืองใดนักการเมืองหนึ่งด้วย มันพัวพันกันหมดเวลานี้นะได้ครับ ติดตามการปฏิบัติเวลายาว ๆ นะครับ ไปดูอีกเรื่องหนึ่งนะครับ คุณผู้ชมครับ ยังอยู่กันที่อาจารย์วันนอร์นะครับ ก็มีพูดถึงเรื่องของภาพรวมการทำงานใน 1 ปีที่ผ่านมานะครับ คุณผู้ชมครับ อาจารย์วันนอร์ก็บอกนะครับ ว่าภาพรวมในการทำงาน 1 ปีที่ผ่านมาอยู่ในจุดที่ดีนะครับ แต่ต้องทำให้ดีกว่านี้นะครับ ติดตามอาจารย์กับนายวันมูหะมัดนอร์ มะทา ครับ ประธานสภาผู้แทนราษฎรว่าจะมีการประชุมเรื่องของการทำงานของสำนักงานเลขาธิการสภาผู้แทนราษฎร ไปทำงาน ถือว่าอยู่ในเกณฑ์ระดับที่ดีนะคะ แต่ต้องให้พยายามต่อไป อย่างน้อยก็ให้อยู่ในระดับดีมากกว่านี้นั่นเองนะครับ ทั้งนี้โดยภาพรวมพอใจหรือไม่ทำการทำงานตลอด 1 ปีที่ผ่านมา อาจารย์วันนอร์ไหนบอกนะคะ ว่าตลอดการทำงานที่ผ่านมาถือว่าทำงานค่อนข้างดี และเป็นประโยชน์กับประชาชน โดยเฉพาะการประชุมสภาผู้แทนราษฎรที่ผ่านมา ไม่มีการประชุมร่วมกัน พระองค์ประชุมไม่ครบ องค์ประชุมครบหมดนะครับ สามารถที่จะลงมติได้ด้วยความเรียบร้อย ก็เป็นประโยคประชาชนนั่นเอง ไปฟังเสียงช่วงนี้ของอาจารย์วันนะครับ คุณผู้ชม</w:t>
      </w:r>
    </w:p>
    <w:p>
      <w:pPr>
        <w:pStyle w:val="BodyText"/>
      </w:pPr>
      <w:r>
        <w:t xml:space="preserve">(คุณวันมูหะมัดนอร์) ก่อนอื่นต้องขอขอบคุณสื่อมวลชน ขอบคุณสมาชิกสภาผู้แทนราษฎร สมาชิกวุฒิสภานะครับ ที่ได้ช่วยดำเนินการกิจการของสภาเราดำเนินไปด้วยดีนะครับ ในการประชุมสมัยนี้ก้อยต่าง ๆ ได้เท่าไร่แล้วว่าขอบคุณสภานะครับ สภาชิกที่ทำให้การประชุมเราเป็นไปด้วยดี ไม่มีสภาล่ม หรือองค์ประชุมไม่ครบนะครับ ถึงแม้เราจะมีปัญหา แบ่งกันบ้าง เป็นเรื่องของสภาครับ ประชุมถกเถียงปัญหาต่าง ๆ</w:t>
      </w:r>
    </w:p>
    <w:p>
      <w:pPr>
        <w:pStyle w:val="BodyText"/>
      </w:pPr>
      <w:r>
        <w:t xml:space="preserve">(คุณวัฒนะ) คุณผู้ชมครับ อาจารย์ออเมีกล่าวถึงเรื่องของการประชุมสภาผู้แทนราษฎร บรรจุร่างพรบ. ในระเบียบวาระการประชุม เพื่อรอการพิจารณาในวาระหนึ่งจำนวน 46 ฉบับ ขณะนี้อยู่ระหว่างการให้คำรับรองนายกรัฐมนตรี เนื่องจากเป็นร่างที่เกี่ยวกับการเงิน 40 ฉบับนะครับ ก็ระหว่างรับฟังความคิดเห็น แล้ววิเคราะห์ผลกระทบที่อาจจะเกิดขึ้น รัฐธรรมนูญมาตรา 47 5 ฉบับ อยู่ระหว่างการพิจารณาของคณะกรรมาธิการ 14 ฉบับ กรรมาธิการพิจารณาเสร็จแล้ว 3 ฉบับ อยู่ระหว่างการพิจารณาของวุฒิสภา 5 ฉบับนะครับ อยู่ระหว่างการพิจารณาของคณะกรรมาธิการร่วมกัน 1 ฉบับ และเห็นชอบรัฐสภาจำนวน 5 ฉบับนั่นเอง โดยร่างพระราชบัญญัติที่มีสิทธิ์เลือกตั้งเสนอนะครับ ก็ได้มีการบรรจุวาระการประชุมสภา 5 ฉบับ อยู่ระหว่างการพิจารณาคำรับของนายกรัฐมนตรี 6 ฉบับ และอยู่ระหว่างการเชิญชวนให้มีการเข้าชื่อเสนอกฎหมาย 23 ฉบับนะครับ สำหรับการพิจารณาญัตติ สภามีมติส่งรัฐบาลดำเนินการ 15 ญัตติ จำนวน 5 เรื่องนะครับ มีญติที่สภามีมติหรือมอบหมายให้กรรมาธิการพิจารณาเห็นชอบข้อสังเกต 8 เรื่อง 20 ญัตติ รับทราบข้อสังเกต 1 เรื่อง รอบรรจุระเบียบวาระ 8 ญัตติ อยู่ระหว่างการพิจารณาของคณะกรรมาธิการ 18 เรื่อง 65 ญัตตินะครับ มีเยอะติที่บรรจุระเบียบวาระการประชุมของสภา 16 ญัตติ แล้ว 7 เรื่องรอบรรจุ วาระการประชุม 4 เรื่อง ส่วนพิจารณากระทู้ถามสดด้วยวาจา 18 กระทู้ครับ กระทู้ถามทั่วไปที่ได้ตอบในที่ประชุม 180 กระทู้ กระทู้ทั่วไปตอบในราชกิจจานุเบกษา 447 กระทู้ กระทู้ถามแยกเฉพาะ 172 กระทู้ สมาชิกปรึกษาหารือเกี่ยวกับของปัญหาความเดือดร้อนของประชาชน 262 ข้อหารือนะครับ การรับทราบหน่วยงานรัฐวิสาหกิจ และองค์กรอิสระ 26 เรื่องนั่นเองนะครับ อาจารย์วันนอร์ยังมีการกล่าวถึงการประชุมร่วมกัน ของรัฐสภา คุณผู้ชม ที่ได้มีการพิจารณาร่างรัฐธรรมนูญแห่งราชอาณาจักรไทย โดยได้ระเบียบ มีการบรรจุระเบียบวาระ เพื่อจะรอการพิจารณา 1 ฉบับนะครับ และรอการบรรจุระเบียบวาระอีก 14 ฉบับ ส่วนการพิจารณาร่างพระราชบัญญัติ ประกอบรัฐธรรมนูญรอบรรจุระเบียบวาระการประชุม อยู่ระหว่างนายกรัฐมนตรีพิจารณารับรอง 1 ฉบับ มีการให้ความเห็นชอบหนังสือสัญญา 1 ฉบับ และแถลงนโยบายคณะรัฐมนตรี ต่อรัฐสภาตามมาตรา 162 จำนวน 1 ครั้งครับ โดยไม่ได้มีการอภิปรายไม่ไว้วางใจนั้นเองครับ</w:t>
      </w:r>
    </w:p>
    <w:p>
      <w:pPr>
        <w:pStyle w:val="BodyText"/>
      </w:pPr>
      <w:r>
        <w:t xml:space="preserve">(คุณณัฐภัทรพล) ก็เป็นความสำคัญในส่วนของประธานสภาผู้แทนราษฎรนะครับ มาแถลงด้วยตนเอง ที่เกี่ยวข้องกับการทำงานของสภา สรุปผลงานของสภาในช่วงเวลาที่ผ่านมา ให้ประชาชนได้รับทราบกัน กฎหมายสำคัญ ๆ</w:t>
      </w:r>
    </w:p>
    <w:p>
      <w:pPr>
        <w:pStyle w:val="BodyText"/>
      </w:pPr>
      <w:r>
        <w:t xml:space="preserve">(คุณวัฒนะ) เข้าสู่ฉบับสติก็มีหลายญัตติกระทู้ถามประเภทต่าง ๆ พร้อมติดตามห้องช่อง 7 ของเราเริ่มการปรึกษาหารือกูชอบเห็นทุกสัปดาห์ วันพุธ วันพฤหัสบดีเมื่อสักครู่นี้เห็นตัวเลขนะครับ 2,000 กว่า รออยู่การแก้ไขใน หลาย เรื่องก็ได้รับการแก้ไขแล้วเช่นเดียวกัน ในสภาผู้แทนราษฎรมาที่ความต่อเนื่องกับ The Icon เปจักรวาลไปแล้วส่วนใหญ่จะมีปัญหา ล่าสุดนะครับ คณะกรรมาธิการป้องกันและปราบปรามการฟอกเงินและยาเสพติดของสภาผู้แทนราษฎรน้เลิศศักดิ์พัฒนชัยกุลเป็นประธานอยู่บอกว่ามีการติดตามความคืบหน้าหน่วยงานมาชี้แจงข้อมูล ผู้เสียหายได้มาให้ข้อมูลคณะกรรมาธิการเพิ่มเติม การเปิดเผยล่าสุดของสส. เลิศศักดิ์ พัฒนชัยกุล ประธานคณะกรรมาธิการป้องกันและปราบปรามการฟอกเงินและยาเสพติด ของสภาผู้แทนราษฎรได้เปิดเผยผลการประชุมของคณะกรรมาธิการร ายการพิจารณาประเด็นของ The icon Group โดยมีการเชิญคณะกรรมการป้องกันและปราบปรามการฟอกเงินปปงตำรวจสอบสวนกลาง ผู้เสียหายได้มาให้ข้อมูลครั กับคณะกรรมาธิการเช่นเดียวกัน ผลการประชุมของคณะกรรมการการติดตามในส่วนของป 6 เรื่องอายัดทรัพย์สินว่ามีความคืบหน้าอย่างไร มีความเหมาะสมมากน้อยแค่ไหน จากคดีมีการโอนให้กับ DSI ไปแล้วในขณะนี้ เนื่องจากส่วนตำรวจสอบสวนกลาง มีการถามถึงการดำเนินการความคืบหน้าถึงไหนแล้ว จะมีผู้ที่ถูกกล่าวหาในคดีนี้ ต้องเป็นคนกลุ่มไหนบ้าง เพราะมีการโยนกัน ไปโยนกัน มาระหว่างผู้เสียหายกับแม่ข่าย ที่ปรากฏเป็นข่าวครับ เป็นแชร์ลูกโซ่ เลิศพัฒนชัยกุลประธานกรรมาธิการกล่าวว่าอาการหนักขนาดนี้ก็คือ DSI และปปง มีอำนาจในการสอบสวนเส้นทางการเงินของผู้ต้องสงสัย และผู้ถูกกล่าวหาอยู่แล้ว กำลังกลับมาก็มีแนวทางการติดตามเรื่องนี้ให้ถึงที่สุดต่อไป พิจารณาในกรรมาธิการชุดใหญ่ 2-3 ครั้ง และยังไม่จบจะต้องมีการตั้งอนุกรรมาธิการขึ้นมา แล้วเข้าไปติดตามเรื่องนี้ให้ถึงที่สุดต่อไปเช่นกัน ส่วนกรณีของ The icon Group ไปถึงทนายตั้มนะครับ มาดามอ้อย ที่อ้างว่าตบทรัพย์กันต้องตรวจสอบหรือไม่อย่างไร กรรมการเลิกสักต้องดูว่ามีส่วนเกี่ยวข้องคดีนี้มากน้อยแค่ไหนซึ่งตอนนี้กรรมาธิการรับภารกิจจากสภาผู้แทนราษฎรที่มีมติมานะครับ เรื่องในเนื้อหาสาระที่เกี่ยวกับ The icon ก่อน เกี่ยวกับแชร์ลูกโซ่ฉ้อโกงประชาชน แก้ไขกฎหมายหรือเสนอร่างกฎหมายต่อไป ที่ผ่านการศึกษาไป แล้วให้เป็นปัจจุบัน ทั้งนี้ในเมื่อถามว่าทางพรรคพลังประชารัฐ แถลงข่าวไปเชื่อมโยงกับทางพรรคเพื่อไทย บอกว่าเทวดาจริง ๆ อยู่ในพรรคเพื่อไทยนะ มีการเปิดอักษรย่อออกมาด้วย สส. เลิศศักดิ์ในฐานะประธานกรรมาธิการ บอกว่าตนไม่ทราบเรื่องนี้ กรรมาธิการ ขณะนี้ไม่มีส่วนเกี่ยวข้องกับ The icon Group สภาชุดที่แล้ว จึงสบายใจได้ว่าเรามีความบริสุทธิ์ใจ ในการดำเนินการเรื่องนี้อย่างเต็มที่อย่างแน่นอน ส่วนตัวอักษรย่อนั้น คงต้องรอตรวจสอบจะหายได้ชื่อจริงว่าคือใครถ้ ามีการเชื่อมโยงอาจจะมีการเชิญมาชี้แจงถ้ามีหลักฐานจริง ๆ เข้ามานะครับ ส่วนคนอื่นที่เป็นอักษรย่อดังกล่าว เคยเป็นประธานคณะกรรมาธิการในสมัยที่แล้วนั้น สส.เลิศศักดิ์ระบุว่าไม่คิดว่าไม่ใช่ในส่วนของสมาธิการ ปปง. อาจจะเป็นคณะอื่นหรือไม่อย่างไรมันบอกว่าไม่มีสาระนะ เกี่ยวกับเรื่องนี้ กรรมาธิการที่เกี่ยวข้องกับ กลับยังกลับมาที่การคุ้มครองผู้บริโภค ประมาณที่งานป้องกันและปราบปรามและยาเสพติด แต่กรรมาธิกไม่มีเหตุจูงใจหรือให้ตรวจสอบทุกเรื่อง อันนั้นก่อนหน้านี้นะครับ ไม่มีผู้ร้องเรียนเดินเรื่องไม่เข้าสู่กรรมาธิการก็ไม่ได้มีการตรวจสอบ ต้องให้ความเป็นธรรมกับกรรมาธิการด้วยเช่นกัน ดังนั้นมีการกล่าวอ้าง โดยไม่มีมูลเหตุที่เพียงพอ ทำให้เกิดความเข้าใจผิดได้ เรื่องนี้เป็นความเข้าใจไม่ตรงกัน ความเข้าใจผิดก็เป็นสำคัญ เรื่องทุกขั้นตอน บางเรื่องหากไม่มีการร้องเรียนเข้า มา กรรมาธิการก็ไม่ทราบนะครับ ถ้ามีการร้องเรียนเข้ามาแล้ว ไม่ปฏิบัติหรือไม่ติดตาม ถือว่าละเว้นการปฏิบัติหน้าที่ ปิดท้ายนะครับ อย่างไรก็ตาม กรณีนี้ได้มีการหรือพรรคเพื่อไทยสมาธิการยืนยันว่าพรรคเพื่อไทยไม่มีส่วนเกี่ยวข้องกับเรื่องนี้ใด ๆ ทั้งสิ้น รวมทั้งบอกว่าเป็นมารยาทของพรรคการเมืองด้วยเช่นเดียวกัน ก็ควรจะแก้ปัญหาของตนเองให้เรียบร้อยก่อน ไม่ใช่มาโยน มาพาดพิงพรรคการเมืองอื่น ๆ ตนมองว่าไม่เหมาะสม ต้องใช้วิจารณญาณในการอ่านพิจารณาคดีดี ๆ ด้วย เกี่ยวข้องกับบุคคลหรือพรรคการเมือง ที่จะต้องมีการพูดถึงกันต่อไปนั่นเองครับ พาคุณผู้ชมไปดูการประชุมนัดแรก ของคณะกรรมาธิการร่วมกัน เพื่อที่จะมีการพิจารณาร่างพระราชบัญญัติ การออกเสียงประชามตินะครับ ก็มีการแต่งตั้งเกี่ยวกับเรื่องของประธานคณะกรรมาธิการ รวมถึงตำแหน่งอื่น ๆ ในฐานะกรรมาธิการแล้วด้วย และมีการนัดประชุมกันในทางครั้งถัดไป คุณผู้ชมครับ วันที่ 6 พฤศจิกายนนี้นั่นเองนะครับ การประชุมคณะกรรมาธิการร่วมกันเพื่อพิจารณาร่างพระราชบัญญัติว่ าด้วยการออกเสียงประชามติ ฉบับ พส. ตรวจสอบบัญชีรายชื่อพรรคเพื่อไทย ทำหน้าที่เป็นประธานการประชุมชั่วคราวในการพิจารณาเลือกตำแหน่งต่าง ๆ ในกรรมาธิการ โดยมีคนวุฒิชาติ กัลยาณมิตร สมาชิกวุฒิสภาครับ ได้มีการเสนอ พลตำรวจตรี ศตวรรษ แสงเพชร สมาชิกวุฒิสภาเป็นประธานคณะกรรมาธิการ เนื่องจากได้ทำหน้าที่ในการประชุมกรรมาธิการของวุฒิสภา มาตั้งแต่ต้น ขณะสมาชิกสภาผู้แทนราษฎรเธอช่วยชื่อคุณประยุทธ์ ขณะที่คุณนพดล ปัทมะ สมาชิกสภาผู้แทนราษฎร บัญชีรายชื่อพรรคเพื่อไทย ได้บอกว่ามันไม่อยากพูดฝ่ายเดียวว่า สส. มีความชอบธรรมมาก สว. เนื่องจากทุกคนก็เป็นผู้แทนประชาชน กลไกระบบรัฐสภาไม่เอาหน้าสุดท้ายไปที่ สส. ไม่ได้ว่าเราต้องการแสดงอำนาจ แต่สุดท้ายประธานก็โหวตไม่ได้อยู่ดีนะครับ เนื้อหาการแก้ไขอยู่ที่ตัวบท ซึ่งประธานโไม่ได้ด้วยซ้ำไปดังนั้นให้ สสเป็นประธานน่าจะดีที่สุดนั่นเองนะครับ อีกครับ คุณผู้ชมครับ คุณผลิตวัชรสินธุ์สมาชิกบัตรประชาชนนะครับ ก็บอกพ่อตัวอย่างของเหตุผลที่ว่าพลตำรวจโท ได้รับเลือกเป็นกรรมาธิการฝั่งวุฒิสภา ไปหาจะได้เป็นคณะกรรมาธิการร่วมนั้น ก็แปลว่าหาประธานสั่ง สส. มานั่งในที่นี้ ก็ต้องได้เป็นประธานคณะกรรมาธิการร่วมเช่นเดียวกัน มันก็ชอบมาเช่นเดียวกันอย่างนั้น แต่ความจริงหากจะใช้ปัจจัยนั้นนะครับ คนที่ได้รับฟังความเห็นหลากหลายที่สุด ก็คือคนที่นั่งอยู่ในกรรมาธิการ และ สว. เช่นคุณนิกร จำนง เป็นต้น สมาคมผลิตได้เก่าผลการประชุมว่าวันนี้การพิจารณาเพียงวาระเดียวนะครับ คือ การเลือกบุคคลให้ดำรงตำแหน่งต่าง ๆ โดยที่การประชุมได้มีมติเสียงข้างมาก เลือกพลตำรวจตรี ศตวรรษ สมาชิกเป็นสภากรรมาธิการ รองประธานคณะกรรมาธิการคนที่ 1 วุฒิชาติกัลยาณมิตร สมาชิกวุฒิสภาเป็นโฆษกกรรมาธิการและมีการประชุมครั้งถัดไปคุณผู้ชมครับ</w:t>
      </w:r>
    </w:p>
    <w:p>
      <w:pPr>
        <w:pStyle w:val="BodyText"/>
      </w:pPr>
      <w:r>
        <w:t xml:space="preserve">(คุณวัฒนะ) 6 พฤศจิกายนนี้ในช่วงเวลา 13.00 น ครับ เมื่อปรากฏชื่อในส่วนของ สว. มานั่งเป็นประธานคณะกรรมาธิการร่วมกันคณะนี้ ออกเสียงประชามติก็มีการตั้งคำถามขึ้นมาว่าทิศทางจากนี้ไปเรื่องของการออกเสียงประชามติจะทำอย่างไร Double Majority Sympathy จะเกิดขึ้นอย่างไร ถือว่าเป็นสัญญาณหนึ่งที่ชัดเจนหรือเปล่า คอการเมืองก็ตั้งคำถามกัน เนื่องจาก สว. มาตั้งเป็นคณะกรรมาธิการร่วมกัน ช่วงนี้แบบพักกันก่อนสักครู่หนึ่ง เดี๋ยวช่วงหน้าติดตามกันต่อในห้องเก่า รัฐสภาชาแนลภาคเช้า โดยภาคประชาชน ปิดสมัยการประชุม โดยจะเดินสายและฟังความเห็นเกี่ยวกับการศึกษา เขาว่ามีหลายคนต้องการเสนอความเห็นเรื่องนี้ ไปรับฟังความเห็นจากประชาชน ไปที่ไหนเดี๋ยวไปติดตามช่วงหน้าห้องข่าวรัฐสภาแชนแนลช่วงหน้าครับ เสียงดนตรีเสียงโฆษณา</w:t>
      </w:r>
    </w:p>
    <w:p>
      <w:pPr>
        <w:pStyle w:val="BodyText"/>
      </w:pPr>
      <w:r>
        <w:t xml:space="preserve">[เสียงดนตรี] ติดตามช่วงที่ 2 ของรายการห้องข่าวรัฐสภาแชนแนล ภาคเช้า สงสัยนิดนึงว่าวันนี้วันพฤหัส ปิดสมัยประชุมแล้ว ก็ไม่มีการอธิบายการประชุมในรัฐสภาในการประชุมสสและการประชุมสว มีรายงานต่าง ๆ ในช่อง 10 ของเรานี่ ติดตามได้ที่ช่องข่าวช่องวันใช่ครับ ตอนเช้าออนไลน์ก็ติดตามได้เหมือนกันนะครับ ตอนนี้รู้สึกว่าช่องทางจะมีกิจกรรมให้คุณผู้ชมได้เล่นกัน เรียนคุณเชิญเข้าประชุมแล้วคุณผู้ฟัง เข้าไปที่ Facebook Live วิทยุรัฐสภาที่ออกอากาศสดอยู่ในขณะนี้ เรามีกิจกรรมช่วงปิดสมัยประชุมสภามาฝากด้วย เข้าไปดูหน้าเพจหน้าจอ ณ เวลานี้ครับ คุณผู้ชมครับ ทีมงานขึ้นหน้าจอหน่อยครับ นี่แหละครับ เป็นภาพของ สส.หนุ่มท่านหนึ่งวัยเด็กเลย ก็บอกว่าน่ารักเลยทีเดียว คุณผู้ชมร่วมสนุกกับช่อง 10 ของเรา รัฐสภา มาทายกันหน่อยครับ ว่ารูปหน้าจอขนาดนี้ กันนะครับ ที่เพจวิทยุรัฐสภา คุณผู้ชมครับ ถ้าเกิดคุณผู้ชมเห็นก็จะมีคุณผู้ชมมาร่วมสนุกกับเราหลายท่านแล้วนะครับ ใน ที่เราเลอยู่ถ้าไม่เบอร์นี่รู้เลยนะว่าใครคุณผู้ชมนี่คือสสปัจจุบันนะครับ พรรคการเมืองไหน ท่านใดคุณผู้ชมสามารถที่จะมาตอบคำถามได้นะครับ ที่หน้าเพจของวิทยุรัฐสภาที่ตอบแล้ว นี่ กดไลค์ให้เราหน่อย แชร์ออกไปด้วยแชร์ไปให้เพื่อน ๆ ด้วยร่วมกันสนุกกันนะครับ เนื่องจากว่าเรามีของที่ระลึกจะมอบให้กระเป๋าผ้าลดโลกร้อน 3 ใบครับ คุณผู้ชมครับ 3 รางวัล เดี๋ยวเราจะมีการสุ่มผู้โชคดี วันนี้จะแจกกระเป๋าผ้ากันนะครับ ก็เห็นกระเป๋าผ้าสวย ๆ เลยนะครับ สถานที่ของเราที่ห้องข่าวของเรานี่แหละ มีหลายเวอร์ชันมีหลายรุ่นนะครับ คุณผู้ชม ต้องบอกว่าเป็นของที่ระลึกที่พวกเราเตรียมไว้ให้ หลายคนยังชมเลยบอกว่าสวยมากเป็นโลโก้ของช่อง 10 ด้วย ขึ้นภาคอีสานครั้งครับ ทีมงานครับ ภาพของ สส.ท่านใดนะครับ ดูรูปภาพนะครับ หน้าจอที่ปรากฏอยู่ในขณะนี้ หากดูไม่ทันเ ข้าไปที่เพจวิทยุและโทรทัศน์รัฐสภา ทายสิ ใครเอ่ย หนุ่มท่านนี้เป็นใคร ว่าจะเราได้ส่งคำตอบได้ถึงวันที่ 4 พฤศจิกเต็มครับ แล้วเดี๋ยววันที่ 5 พฤศจิกายน ทีมงานของเราจะไม่เจในเพจการวัดอโศท่านนี้เป็นใคร คนเชื่อว่าถ้าบอกชื่อไปนี่หลายคนบอกรู้จักนะ อธิบายในสภาหลายคันหลายเรื่องว่าจะเป็นญาติต่าง ๆ จะหารือในที่ประชุมสภาก็ลุกขึ้นปรึกษาหารือ เรื่องปัญหาความเดือดร้อนของพี่น้องประชาชน มาต่อเนื่องครับ คุณผู้ชมครับ สมัยประชุมณเวลานี้นี่ ก็จะเป็นอีกครั้งหนึ่ง 12 ธันวาคม 2567 เป็นต้นไปทำให้ทางภาคประชาชนบอกว่ามีภารกิจที่จะต้องไปเดินสายรับฟังความเห็นต่างจากพี่น้องประชาชนที่เกี่ยวเนื่องกับเรื่องพรบ. การศึกษาแห่งชาติด้วยครับ เปิดเพลงล่าสุดของคุณชลิตวัฒนสินสอบบัญชีรายชื่อและโฆษกของภาคประชาชนและกล่าวถึงความคืบหน้าเรื่องพรบการศึกษาแห่งชาติฉบับของประชาชน บอกว่า ณ เวลานี้ ได้เล็งเห็นความสำคัญของการศึกษาการเรียนรู้หลักฐานต่าง ๆ การยกระดับคุณภาพชีวิตของประชาชน การพัฒนาประเทศอย่างยั่งยืน ไม่ว่าจะเป็นมิติการเพิ่มความสามารถในการแข่งขันประเทศ การสร้างความเสมอภาคทางการศึกษา การเสริมการมีส่วนร่วมของสังคม พูดถึงการศึกษาแห่งชาติได้ขนาดนี้ ว่าการฝึกนักศึกษาฉบับใหม่ รัฐธรรมนูญการศึกษา มาตรการประกันเชิงนโยบายส่งข้อความต้องการของประเทศ ในปัจจุบันน่าจะว่าตลอดปีที่ผ่านมา พรรคประชาชนมีความพยายามผลักดัน พรบ. การศึกษาแห่งชาติ ผ่าน 2 ช่องทาง คู่ขนานกันไป คือ การทำจดหมายปลากรายภาคประชาชน ขึ้นโครงไปแล้วการพูดถึงการแสวงหาความรู้อื่น ๆ ในช่องทางที่ 2 โดยพยายามในประเด็นต่าง ๆ ของร่างกายไปบรรจุไว้ในราชวัง กลไกของคณะกรรมาธิการการศึกษา อนุกรรมาธิการราชบัญญัติการศึกษา ที่มีคุณโสภณซารัมย์สสจังหวัดบุรีรัมย์ คุณจะใช้เป็นคณะกรรมาธิการอยู่นะครับ แล้วก็มี 2 ภาคประชาชน ไม่ว่าจะเป็นคุณปารมี ไวจงเจริญ ส.ส. บัญชีรายชื่อร่วมอยู่ด้วยแล้ว เสร็จเรียบร้อยแล้ว ความเห็นต่าง ๆ เริ่มต้นที่นิมิตรดี แล้วมันกลับไปปรับปรุงเรื่องของแต่ละพรรคและทยอยเข้าสู่สภาทางนิคมผลิต รากของพรรคประชาชนทางพรรคก้าวไกล เรื่องในอดีตโดยไม่ถึงภาคประชาชนในปัจจุบัน จะใช้เวลาปิดประชุมนำร่างกฎหมายดังกล่าวฉบับนี้ ไปเดินสายรับฟังความคิดเห็นของทุกภาคส่วนว่าจะเป็นผู้เชี่ยวชาญด้านการศึกษา นักเรียน ผู้ปกครอง บุคลากรทางการศึกษาภาคเอกชนภาคประชาสังคม และมีกระบวนการต่อเนื่องต่อไป วัดระยะทางเป็นทางการเข้าสู่สภาผู้แทนราษฎร ที่มาเปิดสมัยประชุมมา ว่าจะยื่นเข้าไปพิจารณานะครับ ยกตัวอย่าง เรื่องของการทยอยการรณรงค์ รวมถึง 2 เดือนข้างหน้า การพูดถึงการรับ การสิทธิต่าง ๆ การเข้าถึงการศึกษา เรื่องของสมรรถภาพทางการศึกษาที่ครอบคลุม ก็จะเป็นการยกระดับคุณภาพต่าง ๆ การทำงานของครูและบุคลากรการศึกษาและเป็นการกระตุ้น การใช้ประโยชน์จากเทคโนโลยีทางการศึกษาให้มีประสิทธิภาพมากที่สุดต่อไปด้วยนะครับ // ไปดูเรื่องของการมายื่นเรื่องร้องเรียนต่อสภาผู้แทนราษฎรล่าสุดครับ แทนคุณ จิตต์อิสระ นะครับ ประชาธรรม ก็มีการนำผู้เสียหายเข้ามาร้องเรียนเกี่ยวกับเรื่องของการเร่งรัดการสืบหน้า ความเสียหายเกี่ยวกับเรื่องของคดีทุจริต ในโครงการจำนำข้าวนี่แหละครับ แล้วก็ยังมีอีกหนึ่งครับ คุณผู้ชมครับ เกี่ยวกับเรื่องกรณี ทรัพย์สิน ผู้เสียหายเกี่ยวกับเรื่องของกรณีคอนโดแดนลิฟวิ่งนี่ล่ะครับ ไปติดตามการคัดคุณผู้ชมครับ ด้วยนายวันมูหะมัดนอร์ มะทา ประธานสภาผู้แทนราษฎรได้มอบหมายให้คุณคัมภีร์ ดิษฐากรณ์ โฆษกประธานขึ้น อร้องเรียนจากคุณแทนคุณสละประธานชมรมสันติประชาธรรม เพิกถอนเร่งรัดให้เร่งหน้าคดีที่มีผู้เสียหาย เกี่ยวข้องกับคดีทุจริตโครงการจำนำข้าว รวมทั้งหามาตรการในการช่วยเหลือนำทรัพย์ที่ยึดได้ สะดวกขึ้นกับผู้เสียหายกรณีคอนโด แดน ลิฟวิ่ง นั่นเองนะครับ คุณแทนคุณได้บอกว่าจะการที่ตนได้ร้องรับนักเรียนจากประชาชนที่ได้รับผลกระทบ อันเนื่องมาจากโครงการจำนำข้าวที่เกิดขึ้นได้มีการยึดทรัพย์ ของประชาชนที่จ่ายเงินซื้อคอนโดในโครงการต่าง ๆ รวมเป็นเงินที่บริสุทธิ์ แล้วไม่ทราบเลยว่าเงินที่นำมาลงทุนเช่าซื้อคอนโด แดน ลิฟวิ่ง ภายใต้บริษัท กรีฑา พร็อพเพอร์ตี้ นั้น ตกเป็นจำเลยคดีนำเข้า จีทูจี ในโครงการจำนำข้าว ปปง. สั่งยึดทรัพย์ซึ่งมีทั้งหมด 5 โครงการครับ คุณผู้ชมโครงการสาทรเจริญราษฎร์ โครงการรัชดาภิเษก โครงการพระราม 9 Airport Link โครงการอะไร My Story ลาดพร้าว ที่มีผู้เช่ามากกว่า 1 พันคนนะครับ รวมมูลค่ากว่า 400 ล้านบาท ซึ่งก็เป็นปัญหายืดเยื้อมายาวนานมากกว่า 10 ปี จึงได้เข้ามาร้องเรียนต่อสภาผู้แทนราษฎรที่ทำหนังสือถึงรัฐบาลบริหารหรือคณะรัฐมนตรีมีมติ ยาว ผู้เสียหายเ นื่องจากเรื่องนี้อยู่ในการดำเนินการของปปง. แต่จนถึงขณะนี้ยังไม่ได้รับความช่วยเหลือแต่อย่างใดนะครับ ครั้งหนึ่งที่ลงทุนไปนัด ไม่ได้ไปงานที่เกี่ยวข้องกับการธุรกิจโครงการจงจำนำข้าวแต่อย่างใด จึงขอให้รัฐบาลและหน่วยงานที่เกี่ยวข้องได้ให้การช่วยเหลือประชาชน ที่ได้จ่ายให้เป็นการลงทุนในโครงการซื้อคอนโดด้วยเงินบริสุทธิ์นี้ หรือว่าช่วยเหลือด้วยการจัดการหารถราง เมื่อคืนกับประชาชนที่มีการซื้อคอนโดผ่านโครงการต่าง ๆ เพราะว่ากรณีฟ้องร้องดังกล่าวนั้นได้มีการดำเนินการมานานแล้วนะครับ ผู้ชมครับ // ไปกับพี่ความเดือดร้อนของพี่น้องชาวประมงที่เป็นเครือข่ายการ 22 จังหวัดนะครับ เดินทางมาที่สภา มาเรียกร้องบอกว่าขอให้ช่วยเหลือหน่อยไปซื้อเรือ ในการประมูลด้วยครับ เนื่องจากในช่วงเวลาที่ผ่านมาประสบปัญหาเยอะเหลือเกิน การทำประมงก็ติดเรื่อกฎหมายไอยูยูล่าสุดคุ้ม ประจำเดือนพฤษภาคม และเรียกร้องให้แก้ปัญหานี้ อย่างเร่งด่วนต่อไปนะครับ บรรยากาศ คุณประจบอยู่ในหน้าจอขณะนี้ คุณศักดินัยนุ่มหนู คณะกรรมาธิการทางเกษตรและสหกรณ์ สภาผู้แทนราษฎร และหนังสือจากกลุ่มเครือข่ายชาวประมง 22 จังหวัดนะครับ ที่ี่ประสงค์ขายเรือคืนละตามโครงการนำเรือประมงออกนอกระบบ การจัดการทรัพยากรประมงอย่างยั่งยืน ของเรียบร้อยประมง จำนวน 923 ลำเหลืออยู่ในอุทรตกหล่น นอกจากรัฐบาลมีนโยบายต่อรัฐสภาที่แถลงไว้ เมื่อวันที่ 22 กันยายนที่ผ่านมา จากการแถลงนโยบายดังกล่าว ทะเลจะขาดการเหลียวแล โดยตลอดระยะเวลา 10 ปีที่ผ่านมา ทรัพยากรสัตว์น้ำในน่านน้ำไทย อยู่ในสภาวะเสื่อมโทรม การประมงของไทยประสบปัญหาการบริหารผิดพลาด เรื่องของนโยบายต่าง ๆ ที่เป็นปัญหาในช่วงเวลาที่ผ่านมา ยกตัวอย่าง มีการออกกฎหมายโดยเร่งด่วน ไม่เป็นธรรม มีบทจะไม่สอดคล้องกับข้อเท็จจริง และระบบของสังคมไทย อธิบายการจัดสรรน้ำที่ลดลงราคาสินค้าสัตว์น้ำตกต่ำ ผู้ประกอบการต้องขาดทุนทำให้ระบบมันต้องจอดรอนะครับ หลาย ๆ เรื่องมีหนี้สินล้นพ้นตัว ครอบครัวแตกแยก อีกทั้งโครงการนำเรือประออกรอบระบบเพื่อการจัดการทรัพยากรประมง ทะเลที่ยั่งยืนก็ไม่มีความคืบหน้า โดยเฉพาะกลุ่มเครือข่ายเรือประมง 22 จังหวัด 923 ลำ ที่โครงการล่าสุด ทำให้เกิดปัญหาความเดือดร้อนต่อชาวประมงเป็นอย่างมาก ทั้งนี้กลุ่มชาวม้งเชื้อขายของเมื่อคืนรับนะครับ ตามโครงการที่ผ่านมากรมประมูล ดังนี้ 923 ลำ ขอให้ทางรัฐบาลเร่งและพิจารณาโครงการซื้อเรือประมง คืนเป็นการเร่งด่วน ผู้ประกอบการเรือประมงมีรายชื่อลงโครงการผ่านมาตรฐานที่กำหนดไว้แล้ว ได้ปลดภาระค่าใช้จ่ายที่จะต้องดูแลรักษาเรือให้คงอยู่ และจะได้นำเงินเข้าคืนจากโครงการนำเรือออกนอกระบบ การจัดการทรัพยากรทางการประเมินอย่าง ไปใช้หนี้ที่กู้ยืมมา ทุนสำหรับการปรับเปลี่ยนอาชีพใหม่ต่อไปด้วย ปิดท้ายคณะกรรมาธิการการเกษตรและสหกรณ์ การรับยื่นภาษีนะครับ บอกว่าทางกรรมการจะนำเรื่องดังกล่าวเข้าสู่การพิจารณา โดยจะมีการเชิญหน่วยงานที่เกี่ยวข้อง โดยเฉพาะกรมประมง มาให้ข้อมูลความคืบหน้าของการดำเนินการ พร้อมทั้งฝากไปถึงรัฐบาล ถ้าไปถึงรัฐบาลอย่านิ่งนอนใจนะ เนื่องจากเรื่องนี้ ประชาชนต้องทุกข์ทรมานใจอย่างมาก จนชื่อว่าเดือนหน้ารับรู้ว่าต้องเผชิญความยากลำบากซึ่งเป็นหน้าที่ของรัฐบาลจะแก้ปัญหาให้กับพี่น้องชาวประมง 22 จังหวัด อย่างจริงจังและจริงใจต่อไปด้วยครับ// ประธานคณะกรรมาธิการด้านการตลาดทุนและธุรกิจประกันภัยวุฒิสภานะครับ คุณผู้ชม มีการรับเรื่องร้องเรียนเกี่ยวกับเรื่องของเลขให้ตรวจสอบคดีของบริษัทที่เขาบอกว่าเป็นบริษัท เนชั่นจำกัดมหาชนนะคะ กับเรื่องของกรณีธุรกิจกดติดตามกันดูนะครับ กับคุณปฏิมา จีระแพทย์ คณะกรรมาธิการด้านตลาดทุนและวุฒิสภาครับ รับเรื่องร้องเรียนจากคุณเอกพัฒน์ ศรีอักษร ผู้เสียหายและตัวแทนผู้เสียหายจากหุ้นกู้ของสตาร์ค เพื่อขอให้ตั้งคณะกรรมาธิการตรวจสอบการปฏิบัติหน้าที่ของหน่วยงานที่เกี่ยวข้อง ในกรณีทุจริตและข้อตกลงบริษัทสตาร์คคอร์เปอเรชั่น จำกัด</w:t>
      </w:r>
    </w:p>
    <w:p>
      <w:pPr>
        <w:pStyle w:val="BodyText"/>
      </w:pPr>
      <w:r>
        <w:t xml:space="preserve">(มหาชน) ว่าบกพร่องต่อหน้าที่หรือเป็นการเลือกปฏิบัติ เพื่อประโยชน์ให้แก่ผู้ที่มีส่วนเกี่ยวข้องในการกระทำผิด หรือไม่ ตามที่สำนักงานอธิการหลักทรัพย์ และตลาดหลักทรัพย์หรือว่ากลตกล่าวโทษ บริษัท สตาร์ค คอร์เปอเรชั่น จำกัด</w:t>
      </w:r>
    </w:p>
    <w:p>
      <w:pPr>
        <w:pStyle w:val="BodyText"/>
      </w:pPr>
      <w:r>
        <w:t xml:space="preserve">(มหาชน) กรรมการอดีตกรรมการและอดีตผู้บริหารของ สตาร์คกรมสอบสวนคดีพิเศษหรือว่า DSI ยินยอมให้มีการลงความเห็น ข้อความเท็จในบัญชีเอกสารของสตาร์ค และบริแล้ว14 ถึง 2565 เรือ บุคคลใด ๆ เลยงบการเงิน แสดงรายการข้อมูลเสนอขายตราสารหนี้และร่างหนังสือชี้ชวน ที่เชื่อได้ว่าตกแต่งงบ รวมทั้งปกปิดความผิดจริงในข้อมูลFace sheet และเสนอขายหุ้นกู้สตาร์ค การกระทำดังกล่าวนั้น เป็นการกระทำโดยทุจริตหลอกลวง และทำให้ได้ไปซึ่งทรัพย์สินจากประชาชนผู้ถูกหลอกลวงรวมทั้งสิ้น 6,287 รายนะครับ ผู้ถือหุ้นกู้ 4,692 รายรวมกับผู้ถือหุ้น 159 ราย เป็นมูลความเสียหายรวมทั้งสิ้น 12,650 บาท ซึ่งเป็นประวัติศาสตร์เหตุการณ์ฉ้อโกงครั้งใหญ่ของตลาดหุ้นไทยนั่นเอง นะครับ นำมาซึ่งความเสียหายทางเศรษฐกิจสังคม ทั้งในประเทศและความเชื่อมั่นของนักลงทุนต่างประเทศเป็นอย่างมากนั้น คุณเอกพัฒน์ยังบอกตั้งแต่เกิดเหตุ ผิดนัดชำระหนี้ของหุ้นกู้สตาร์ค ผู้เสียหายจากหุ้นสตาร์ค ได้รวมตัวกันภายในชื่อสตาร์คตัวจริง เรายื่นเรื่องร้องเรียนเซ็นทรัลเกี่ยวกับและติดตามเรื่องอย่างใกล้ชิดมาโดยตลอด แล้วก็เข้าไปยื่นหนังสือต่อประธานอนุกรรมาธิการในครั้งนี้ ขอให้คณะอนุกรรมาธิการตรวจสอบอย่างโปร่งใส และยุติธรรมเพื่อเดือดร้อนจากเหตุการณ์ดังกล่าวด้วยนั่นเองนะครับ // คุณกิตติมารออยู่แล้วนะครับ คุณผู้ชมวันนี้ วันฮาโลวีน คุณกิตติก็ยังคงตามเรื่องของการเลือกตั้งที่สหรัฐอเมริกาอยู่ อเมริกาเขามีการเฉลิมฉลองกันไหมครับ เรื่องของ ฮาโลวีน นะครับ</w:t>
      </w:r>
    </w:p>
    <w:p>
      <w:pPr>
        <w:pStyle w:val="BodyText"/>
      </w:pPr>
      <w:r>
        <w:t xml:space="preserve">(คุณกิตติ) โดยปกติมีนะครับ สำหรับอากาของเด็ก เราจะแต่งตัวเป็นเพจก่อนนะครับ แล้วก็ไปขอตามบ้านนะครับ trick or treat ส่วนใหญ่ก็จะมีขนมแหละ เป็นลูกกวาดบ้าง ขนมบ้างนะครับ ใครได้ขนมเยอะ ก็ถือว่าทำงานสำเร็จ อะไรประมาณนี้ บ้านเราก็มีนะ บ้านเราก็มี ในวันนี้ บางทีคู่รักนะ แต่งตัวเป็นผีกัน แล้วก็ไปนัดเดท อะไรแบบนี้ สำหรับเมืองไทยนะ เรามีทุกเทศกาล บางคนบอกโสดน่ะ ไม่เจอผี ผีไม่มัว เลยไม่ได้ สำหรับคนไม่มี ก็มีเดทกันไป แต่สหรัฐอเมริกาการเมืองอย่างเข้มข้นอยู่วันนี้นะครับ ยังสาดโคลนกันเต็มที่อยู่นะครับ ล่าสุดกมลา แฮร์ริส ออกมาบอกว่าทรัมป์เป็นอันตรายต่อประเทศเลย โอ้โห เป็นภัยคุกคามระดับชาตินะ หลายคนโจมตีกันถึงทำเป็นฮิตเลอร์เลยขนาดนี้เลยนะครับ ใกล้โค้งสุดท้ายแล้ว เพราะว่าอะไรเพราะว่าหลาย ๆ คน ทรัมป์ เริ่มกลับมานำ ต้องไปติดตามกันช่วงท้ายข่าวต่างประเทศ ช่วงสุดท้ายแบบนี้นะครับ // คุณผู้ชมการที่จะเปลี่ยนใจ การเลือกเป็นเรื่องใหญ่ คุณกิตติไปติดน้ำส้มห้องข่าวรัฐสภาแชนแนลช่วงเช้า ช่วงข่าวต่างประเทศคุณกิตติเสรีประยู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ความเคลื่อนไหวต่างประเทศวันนี้ยังจับตากันอยู่ที่การเลือกตั้งประธานาธิบดีครับ อย่าบอกวยังคงโค้งสุดท้าย อย่าบอกว่าเป็นร้อยเมตรสุดท้าย ตอนนี้มัน 5 เมตรสุดท้ายแล้วครับ ยิ่งใกล้วันเลือกตั้งเท่าไหร่ยิ่งเข้าเมืองเกี่ยวกับขมึงเกลียว ความเข้มข้นการเมือง ของสหรัฐมากขึ้นทุกวันครับ ล่าสุดกมลา แฮร์ริส อยากได้ครับ ออกมาบอกเลยครับ ถ้าทรัมป์เข้าทำเนียบขาวเมื่อไหร่ เป็นภัยต่อประชาชนตามอเมริกัน เมื่อนั้นครับ โดยกัมราช harris รองประธานาธิบดี และก็แค่นี้แหละสภาพอากาศต่อผมจนกว่า 75,000 คนครับ ระหว่างหาเสียงให้กับขาวกรุงวอชิงตัน ที่มารวมตัวกันในการหาเสียงครั้งใหญ่ที่สุดครับ โดยช่วยเตือนชาวอเมริกันครับ ว่าโดนซ้ำ โดนัลด์ ทรัมป์ อดีตประธานาธิบดีแล้วก็คู่แข่งจากรีพับลิกัน เปิดประตูแห่งการแก้แค้นคู่ต่อสู้ ทางการเมืองของเขาซึ่งหาก ทรัมป์ ชนะการเลือกตั้งแล้วก็ขึ้นเป็นประธานาธิบดีสหรัฐเมื่อไหร่ พร้อมจะเดินเข้าห้องทำงาน พร้อมกับรายชื่อผู้ที่เห็นต่างกับเขา ถ้าหากเธอได้รับเลือกครับ เธอจะเดินเข้าห้องทำงานพร้อรายการต่าง ๆ ที่จะต้องทำเพื่อชาวอเมริกัน ย้ำความตั้งใจที่จะใช้ทองคำกับพลเมืองอเมริกาที่ไม่เห็นด้วยกับเขา และทรัมป์ ไม่ใช่ผู้สมัครชิงตำแหน่งประธานาธิบดีที่คิดว่าจะทำให้คนอเมริกันนั้นดีขึ้น นี่คือคนที่ไม่มั่นคง หมกมุ่นอยู่กับการล้างแค้น จมอยู่กับความคับแค้นใจ แล้วก็แสวงหาหน้าที่รายทางควบคุมครับ นอกจากนี้ แฮร์ริส นโยบายของเขารู้เรื่องที่มีความแตกต่างนโยบายของทรัมป์คือเรื่องใดที่ทำทำ เธอจะไม่ทำครับ ง่าย ๆ เลยนะครับ นโยบายที่เกี่ยวกับสตรีเป็นต้นครับ ขณะเดียวกันเธอยังสิ่งที่ท้าทายของสหรัฐอเมริกามากที่สุดในขณะนี้ ก็คือการลดต้นทุนโดยเฉพาะต้นทุนที่เกิดขึ้นก่อนการแพร่ระบาดของ covid-19 นั้นเองนะครับ เรื่องของความนิยม ทางการเมืองเรื่องของสักในพรรคไหนระหว่างพักน้ำเงินกับแดงคือ amezon นะครับ ล่าสุด Bucketบาร์บารา เพียซ ของก๊อตเป็นลูกสาวนั่นเองนะครับ อดีตผู้นำสหรัฐW Two WorldsBig momma’s ลูกของ จอร์จ ดับเบิลยู บุช ล่ะครับ จะเทคะแนนให้กลับมาล้างแค้นบทสัมภาษณ์ของนาง บาร์บารา เพียซ แล้วก็บุตรสาวของนายจอร์จ ดับเบิลยู บุช อดีตประธานาธิบดี พรรครีพับลิกัน สนับสนุนตัวแทนจากพรรคเดโมแครตในการเลือกตั้งวันที่ 5 วันนี้ โดยเธอนั้น ลงพื้นที่หาเสียงกับทีมงานของแฮริสในเพนซิลเวเนีย ซึ่งเป็น 1 นาย เลือกตั้งในครั้งนี้เมื่อช่วงสุดสัปดาห์ที่ผ่านมา อิทธิพลของสหรัฐโดยเฉพาะเป็นสมาชิกรีพับลิกัน แต่รุ่นปู่ของมาแล้วนะครับ ก็คือ จอร์จ ดับเบิลยู บุช แล้วก็บิดาของเธอก็ยังเป็นอดีตผู้นำสหรัฐ 2 สมัย อย่างไรก็ตามครับ บาร์บารา กล่าวหรือไม่สนับสนุนพรรคการเมืองใดในขณะที่ George W Bushทางการนับตั้งแต่หมดวันละกัน มาแล้วเมื่อปี 2552 ครับ ส่วนนายนิเคอิ อดีตรองประธานาธิบดีสหรัฐของ จอร์จ ดับเบิลยู บุช ก็นางริชาร์ด บรูซ ชีนีย์ ผู้สาว สนับสนุนแฮริสนะครับ ไปที่เรื่องของศรีภรรยาของอดีตประธานาธิบดี โดนัลด์ ทรัมป์ กันบ้างอย่างเวลานี้ครับเมลาเนีย ทรัมป์ ในรัฐบาลของสหรัฐของสามีนะครับ โดยกล่าวหาว่าทรัมป์นั้นเป็น สติ๊กเกอร์เมลาเนีย ทรัมป์ ออกว่าเรื่องนี้แรงเกินไปรับไม่ได้ครับ โดยไม่ละนี่ย อดีตสุภาพสตรีหมายเลขหนึ่งของสหรัฐ ธอเป็นภรรยาของโดนัลด์ ทรัมป์ อดีตประธานาธิบดีของสหรัฐครับ กล่าวในรายการ fox and Friend การที่มีผู้เปรียบเทียบสามีของเธอเป็นอะตอมฮิตเลอร์ ในสมัยสงครามโลกนั้นเรื่องเลวร้ายอย่างมาก โดยเมลาเนีย ทรัมครับ ปั๊ไม่ใช่ฮิตเลอร์ครับ แล้วก็การที่ผู้สนับสนุนยืนเคียงข้างสามีของเธอ เป็นเพราะทุกคนต้องการเห็นความสำเร็จของอเมริกา ประเด็นดังกล่าวมาจากการที่นาย John kerry อดีตหัวหน้าเจ้าหน้าที่ ประจำทำเนียบขาวสมัย รัฐบาลทรัมป์ ให้สัมภาษณ์กับนิวยอร์กไทมส์ครับ เมื่อสัปดาห์ที่แล้วจากการที่อดีตผู้นำของสหรัฐอเมริกาว่าฮิตเลอร์ ทำสิ่งที่ดีเหมือนกัน ในขณะที่ในสหรัฐคุณสมบัติแบบเดียวกับฮิตเลอร์บ้าง ยืนของเธอหนุนการทำแท้ง เรื่องที่สามีดีเชิญค่ะ ความพยายามลอบสังหารอย่างน้อย 2 ครั้งว่าทำให้เธอมีความระมัดระวังอย่าง แล้วเธอก็เตือนสามีเรื่องนี้มาตลอดครับ แล้วเวลาที่ผ่านมาไม่ปรากฏตัวแคมเปญกับที่เมดิสันสแควร์การ์เด้นในนิวยอร์กเมื่อวันอาทิตย์ที่ผ่านมาซึ่งเธอก็ร่วมปรากฏตัวด้วย เวลานี้ เป็นหนึ่งในภรรยาแล้วก็เป็นอดีตภรรยานะครับ ทรัมป์ น้ำมันงานมาหลายครั้ง แล้วต้องบอกว่าเป็นผู้ชายคนแรก ๆ ที่บอกว่าต้องจดทะเบียน รับรองเรื่องทรัพย์สินก่อนกัน และทรัพย์สินหลังแต่งงาน เรียกว่าแบ่งสมบัติกันให้เรียบร้อย ถ้าเลิกกันเมื่อไหร่ ไม่มีปัญหาเรื่องของการฟ้องร้องทรัพย์สินนั้นเอง ต้องบอกว่าเป็นเรื่องของทรัพย์สินทางการแต่งงานที่ทรัมป์เป็นรายแรก ๆ ทำแล้วก็ไม่ละเนี่ยล่าสุดไปออกที่ป๊อกแล้วเป็นสถานีโทรทัศน์ที่เชียร์รีพับลิกันก่อนนะครับ มีความเห็นไม่ตรงกันกับของการทำแท้งนะครับ จริง ๆ เวลานี้ เมลาเนีย ประเด็นนี้ ไม่เห็นด้วยกับกมลาสน์นะต้องบอกว่าสามีภรรยาอย่างไรก็เชียร์กันนะครับ ล่าสุดบอกว่าไม่ไหวนะ หลังจากที่หัวหน้าเจ้าหน้าที่มาบอกว่าทรัมป์ ค่อนข้างที่จะเป็นเผด็จการในทำเนียบขาว // หมดเวลาของห้องข่าวรัฐสภาแชนแนล ภาคเช้า ประจำวันนี้นะครับ จบรายการของเรา ติดตามรายการต่าง ๆ ของช่อง 10 โทรทัศน์รัฐสภานะครับ คนพร้อมทั้งช่วยอาจารย์อาจารย์ ทีมงานวันนี้ลาไปก่อนครับ สวัสดีครับ สวัสดี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31 ตุลาคม 2567 เวลา 08.00-09.00 น.</dc:title>
  <dc:creator/>
  <cp:keywords/>
  <dcterms:created xsi:type="dcterms:W3CDTF">2024-10-31T16:01:35Z</dcterms:created>
  <dcterms:modified xsi:type="dcterms:W3CDTF">2024-10-31T1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1 ตุลาคม 2567 เวลา 10.00 น.</vt:lpwstr>
  </property>
  <property fmtid="{D5CDD505-2E9C-101B-9397-08002B2CF9AE}" pid="3" name="subtitle">
    <vt:lpwstr/>
  </property>
</Properties>
</file>